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77491" w14:textId="77777777" w:rsidR="00095E42" w:rsidRDefault="00095E42">
      <w:pPr>
        <w:pStyle w:val="Author"/>
        <w:rPr>
          <w:rFonts w:asciiTheme="majorHAnsi" w:eastAsiaTheme="majorEastAsia" w:hAnsiTheme="majorHAnsi" w:cstheme="majorBidi"/>
          <w:b/>
          <w:bCs/>
          <w:color w:val="791F83"/>
          <w:sz w:val="36"/>
          <w:szCs w:val="36"/>
        </w:rPr>
      </w:pPr>
      <w:r w:rsidRPr="00095E42">
        <w:rPr>
          <w:rFonts w:asciiTheme="majorHAnsi" w:eastAsiaTheme="majorEastAsia" w:hAnsiTheme="majorHAnsi" w:cstheme="majorBidi"/>
          <w:b/>
          <w:bCs/>
          <w:color w:val="791F83"/>
          <w:sz w:val="36"/>
          <w:szCs w:val="36"/>
        </w:rPr>
        <w:t>Unemployment and job loss? in the COVID-19 UK: Exploring gender, ethnicity, and class</w:t>
      </w:r>
    </w:p>
    <w:p w14:paraId="44EFD7F8" w14:textId="75A954CF" w:rsidR="008C2A97" w:rsidRDefault="003B7DE5">
      <w:pPr>
        <w:pStyle w:val="Author"/>
      </w:pPr>
      <w:r w:rsidRPr="003B7DE5">
        <w:t>Luis D. Torres, Tracey Warren, and Annegreet Veeken</w:t>
      </w:r>
      <w:r w:rsidR="00AB16D1">
        <w:t>, University of Nottingham</w:t>
      </w:r>
    </w:p>
    <w:p w14:paraId="22B68C92" w14:textId="77777777" w:rsidR="00332CC5" w:rsidRPr="00332CC5" w:rsidRDefault="00332CC5" w:rsidP="00332CC5">
      <w:pPr>
        <w:pStyle w:val="BodyText"/>
      </w:pPr>
    </w:p>
    <w:p w14:paraId="44EFD7F9" w14:textId="77777777" w:rsidR="008C2A97" w:rsidRPr="00AB16D1" w:rsidRDefault="00AB16D1" w:rsidP="00AB16D1">
      <w:pPr>
        <w:pStyle w:val="Heading2"/>
      </w:pPr>
      <w:bookmarkStart w:id="0" w:name="r-markdown"/>
      <w:r w:rsidRPr="00AB16D1">
        <w:t>R Markdown</w:t>
      </w:r>
    </w:p>
    <w:p w14:paraId="44EFD7FA" w14:textId="5A199FAC" w:rsidR="008C2A97" w:rsidRDefault="00AB16D1" w:rsidP="00332CC5">
      <w:pPr>
        <w:pStyle w:val="FirstParagraph"/>
        <w:jc w:val="both"/>
      </w:pPr>
      <w:r>
        <w:t xml:space="preserve">This is an R Markdown document. Markdown is a simple formatting syntax for authoring HTML, PDF, and MS Word documents. For more details on using R Markdown see </w:t>
      </w:r>
      <w:hyperlink r:id="rId10">
        <w:r>
          <w:rPr>
            <w:rStyle w:val="Hyperlink"/>
          </w:rPr>
          <w:t>http://rmarkdown.rstudio.com</w:t>
        </w:r>
      </w:hyperlink>
      <w:r>
        <w:t>.</w:t>
      </w:r>
    </w:p>
    <w:p w14:paraId="240F5D7B" w14:textId="77777777" w:rsidR="00332CC5" w:rsidRPr="00332CC5" w:rsidRDefault="00332CC5" w:rsidP="00332CC5">
      <w:pPr>
        <w:pStyle w:val="BodyText"/>
      </w:pPr>
    </w:p>
    <w:p w14:paraId="1562ED75" w14:textId="27599381" w:rsidR="000F2354" w:rsidRDefault="000F2354" w:rsidP="000F2354">
      <w:pPr>
        <w:pStyle w:val="Heading3"/>
      </w:pPr>
      <w:r>
        <w:t xml:space="preserve">Subheading </w:t>
      </w:r>
    </w:p>
    <w:p w14:paraId="44EFD7FB" w14:textId="503B947B" w:rsidR="008C2A97" w:rsidRDefault="00AB16D1" w:rsidP="00332CC5">
      <w:pPr>
        <w:pStyle w:val="BodyText"/>
        <w:jc w:val="both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18BC0B8D" w14:textId="77777777" w:rsidR="00332CC5" w:rsidRDefault="00332CC5">
      <w:pPr>
        <w:pStyle w:val="BodyText"/>
      </w:pPr>
    </w:p>
    <w:p w14:paraId="44EFD7FC" w14:textId="77777777" w:rsidR="008C2A97" w:rsidRDefault="00AB16D1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8798DEB" w14:textId="77777777" w:rsidR="00332CC5" w:rsidRDefault="00332CC5" w:rsidP="00332CC5">
      <w:pPr>
        <w:pStyle w:val="BodyText"/>
      </w:pPr>
      <w:bookmarkStart w:id="1" w:name="including-plots"/>
      <w:bookmarkEnd w:id="0"/>
    </w:p>
    <w:p w14:paraId="44EFD7FD" w14:textId="2B341796" w:rsidR="008C2A97" w:rsidRDefault="00AB16D1" w:rsidP="00AB16D1">
      <w:pPr>
        <w:pStyle w:val="Heading2"/>
      </w:pPr>
      <w:r>
        <w:t>Including Plots</w:t>
      </w:r>
    </w:p>
    <w:p w14:paraId="44EFD7FE" w14:textId="7B363640" w:rsidR="008C2A97" w:rsidRDefault="00AB16D1" w:rsidP="00332CC5">
      <w:pPr>
        <w:pStyle w:val="FirstParagraph"/>
        <w:jc w:val="both"/>
      </w:pPr>
      <w:r>
        <w:t>You can also embed plots, for example:’</w:t>
      </w:r>
    </w:p>
    <w:p w14:paraId="69CC3680" w14:textId="593EC218" w:rsidR="00AB16D1" w:rsidRPr="00AB16D1" w:rsidRDefault="00AB16D1" w:rsidP="000F2354">
      <w:pPr>
        <w:pStyle w:val="Heading2"/>
        <w:pBdr>
          <w:bottom w:val="none" w:sz="0" w:space="0" w:color="auto"/>
        </w:pBdr>
      </w:pPr>
    </w:p>
    <w:p w14:paraId="44EFD7FF" w14:textId="77777777" w:rsidR="008C2A97" w:rsidRDefault="00AB16D1" w:rsidP="00AB16D1">
      <w:pPr>
        <w:pStyle w:val="BodyText"/>
        <w:jc w:val="center"/>
      </w:pPr>
      <w:r>
        <w:rPr>
          <w:noProof/>
          <w:lang w:val="en-GB" w:eastAsia="en-GB"/>
        </w:rPr>
        <w:drawing>
          <wp:inline distT="0" distB="0" distL="0" distR="0" wp14:anchorId="44EFD801" wp14:editId="44EFD8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FS_precarious_wor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FD800" w14:textId="77777777" w:rsidR="008C2A97" w:rsidRDefault="00AB16D1" w:rsidP="004962A9">
      <w:pPr>
        <w:pStyle w:val="BodyText"/>
        <w:jc w:val="bot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1"/>
    <w:sectPr w:rsidR="008C2A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FD807" w14:textId="77777777" w:rsidR="00BF2606" w:rsidRDefault="00AB16D1">
      <w:pPr>
        <w:spacing w:after="0"/>
      </w:pPr>
      <w:r>
        <w:separator/>
      </w:r>
    </w:p>
  </w:endnote>
  <w:endnote w:type="continuationSeparator" w:id="0">
    <w:p w14:paraId="44EFD809" w14:textId="77777777" w:rsidR="00BF2606" w:rsidRDefault="00AB16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FD803" w14:textId="77777777" w:rsidR="008C2A97" w:rsidRDefault="00AB16D1">
      <w:r>
        <w:separator/>
      </w:r>
    </w:p>
  </w:footnote>
  <w:footnote w:type="continuationSeparator" w:id="0">
    <w:p w14:paraId="44EFD804" w14:textId="77777777" w:rsidR="008C2A97" w:rsidRDefault="00AB16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078F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95E42"/>
    <w:rsid w:val="000F2354"/>
    <w:rsid w:val="003053B7"/>
    <w:rsid w:val="00332CC5"/>
    <w:rsid w:val="003B7DE5"/>
    <w:rsid w:val="00423F26"/>
    <w:rsid w:val="004962A9"/>
    <w:rsid w:val="004E29B3"/>
    <w:rsid w:val="00590D07"/>
    <w:rsid w:val="00784D58"/>
    <w:rsid w:val="008C2A97"/>
    <w:rsid w:val="008D6863"/>
    <w:rsid w:val="00921EEC"/>
    <w:rsid w:val="00AB16D1"/>
    <w:rsid w:val="00B86B75"/>
    <w:rsid w:val="00BC48D5"/>
    <w:rsid w:val="00BF2606"/>
    <w:rsid w:val="00C36279"/>
    <w:rsid w:val="00D97C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D7F7"/>
  <w15:docId w15:val="{437D9100-7AC1-44F6-8744-30C78E2AC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B16D1"/>
    <w:pPr>
      <w:keepNext/>
      <w:keepLines/>
      <w:pBdr>
        <w:bottom w:val="single" w:sz="12" w:space="1" w:color="292929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629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F23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6295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053B7"/>
    <w:pPr>
      <w:spacing w:before="180" w:after="180"/>
    </w:pPr>
    <w:rPr>
      <w:rFonts w:ascii="Calibri" w:hAnsi="Calibri"/>
      <w:color w:val="292929"/>
    </w:rPr>
  </w:style>
  <w:style w:type="paragraph" w:customStyle="1" w:styleId="FirstParagraph">
    <w:name w:val="First Paragraph"/>
    <w:basedOn w:val="BodyText"/>
    <w:next w:val="BodyText"/>
    <w:qFormat/>
    <w:rsid w:val="003053B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53B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791F83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3053B7"/>
    <w:pPr>
      <w:keepNext/>
      <w:keepLines/>
      <w:jc w:val="center"/>
    </w:pPr>
    <w:rPr>
      <w:rFonts w:ascii="Calibri" w:hAnsi="Calibri"/>
      <w:color w:val="292929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://rmarkdown.rstudi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5DFD2773E994AB5E781DE9A247DE5" ma:contentTypeVersion="9" ma:contentTypeDescription="Create a new document." ma:contentTypeScope="" ma:versionID="dbb928eeaae5bb703b8dc14306bc3608">
  <xsd:schema xmlns:xsd="http://www.w3.org/2001/XMLSchema" xmlns:xs="http://www.w3.org/2001/XMLSchema" xmlns:p="http://schemas.microsoft.com/office/2006/metadata/properties" xmlns:ns3="875267d4-4f4f-46a7-b55f-6d43fcf74f9f" targetNamespace="http://schemas.microsoft.com/office/2006/metadata/properties" ma:root="true" ma:fieldsID="aca4360c3200e37316c4f7918bfc6b7b" ns3:_="">
    <xsd:import namespace="875267d4-4f4f-46a7-b55f-6d43fcf74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267d4-4f4f-46a7-b55f-6d43fcf74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77F316-9616-450A-84D2-B55471DD24EC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875267d4-4f4f-46a7-b55f-6d43fcf74f9f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7FFBD51E-C5B0-492F-AE2F-F25693A7E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5267d4-4f4f-46a7-b55f-6d43fcf74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978261-AB15-41F9-A9B6-2862485EA47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acts of COVID-19 on precarious jobs in the UK: Exploring gender, ethinicity and class</vt:lpstr>
    </vt:vector>
  </TitlesOfParts>
  <Company>University of Nottingham</Company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s of COVID-19 on precarious jobs in the UK: Exploring gender, ethinicity and class</dc:title>
  <dc:creator>Luis D. Torres, Annegreet Veeken and Tracey Warren, University of Nottingham</dc:creator>
  <cp:keywords/>
  <cp:lastModifiedBy>Luis Torres</cp:lastModifiedBy>
  <cp:revision>10</cp:revision>
  <dcterms:created xsi:type="dcterms:W3CDTF">2021-05-13T09:25:00Z</dcterms:created>
  <dcterms:modified xsi:type="dcterms:W3CDTF">2021-05-21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8705DFD2773E994AB5E781DE9A247DE5</vt:lpwstr>
  </property>
</Properties>
</file>